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77777777" w:rsidR="000E703D" w:rsidRPr="00675D70" w:rsidRDefault="000E703D" w:rsidP="000E703D">
      <w:pPr>
        <w:pStyle w:val="Heading3"/>
        <w:jc w:val="center"/>
        <w:rPr>
          <w:lang w:val="de-DE"/>
        </w:rPr>
      </w:pPr>
      <w:r w:rsidRPr="00675D70">
        <w:rPr>
          <w:lang w:val="de-DE"/>
        </w:rPr>
        <w:t>Tron Game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Middleware der </w:t>
      </w:r>
      <w:proofErr w:type="spellStart"/>
      <w:r>
        <w:rPr>
          <w:lang w:val="de-DE"/>
        </w:rPr>
        <w:t>Advanced</w:t>
      </w:r>
      <w:proofErr w:type="spellEnd"/>
      <w:r>
        <w:rPr>
          <w:lang w:val="de-DE"/>
        </w:rPr>
        <w:t xml:space="preserve">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AE4574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AE4574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AE4574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AE4574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AE4574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AE4574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AE4574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1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AE4574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33D91718" w14:textId="3E5AF5FC" w:rsidR="00825C99" w:rsidRPr="00C74B59" w:rsidRDefault="00CC29B6">
      <w:pPr>
        <w:pStyle w:val="Heading1"/>
        <w:rPr>
          <w:lang w:val="de-DE"/>
        </w:rPr>
      </w:pPr>
      <w:bookmarkStart w:id="4" w:name="section-architecture-constraints"/>
      <w:bookmarkEnd w:id="0"/>
      <w:bookmarkEnd w:id="3"/>
      <w:r w:rsidRPr="00C74B59">
        <w:rPr>
          <w:lang w:val="de-DE"/>
        </w:rPr>
        <w:t>Randbedingungen</w:t>
      </w:r>
    </w:p>
    <w:p w14:paraId="466DAB9B" w14:textId="77777777" w:rsidR="00EC0628" w:rsidRDefault="00EC0628">
      <w:pPr>
        <w:pStyle w:val="Heading1"/>
        <w:rPr>
          <w:lang w:val="de-DE"/>
        </w:rPr>
      </w:pPr>
      <w:bookmarkStart w:id="5" w:name="section-system-scope-and-context"/>
      <w:bookmarkEnd w:id="4"/>
    </w:p>
    <w:p w14:paraId="785E9DA2" w14:textId="6EDB54E1" w:rsidR="00A93EC0" w:rsidRPr="00C8116B" w:rsidRDefault="00CC29B6" w:rsidP="00C243D7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  <w:bookmarkStart w:id="6" w:name="X6257f6575a0a2f56fd1849dc520d81df20e72a7"/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7" w:name="X122197777589c7ff4ce2ddbd966e276bbbbad38"/>
      <w:bookmarkEnd w:id="6"/>
      <w:r w:rsidRPr="00C8116B">
        <w:rPr>
          <w:lang w:val="de-DE"/>
        </w:rPr>
        <w:t>Technischer Kontext</w:t>
      </w:r>
    </w:p>
    <w:p w14:paraId="6F7F34AE" w14:textId="2FE630B8" w:rsidR="00D809C9" w:rsidRDefault="00C243D7" w:rsidP="00D809C9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E7CAC7" wp14:editId="38EC20BF">
            <wp:extent cx="4096512" cy="4680352"/>
            <wp:effectExtent l="0" t="0" r="5715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006" cy="474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9A719" w14:textId="24BCFB84" w:rsidR="00D809C9" w:rsidRDefault="00CC29B6" w:rsidP="00D809C9">
      <w:pPr>
        <w:pStyle w:val="Heading1"/>
        <w:rPr>
          <w:lang w:val="de-DE"/>
        </w:rPr>
      </w:pPr>
      <w:bookmarkStart w:id="8" w:name="section-solution-strategy"/>
      <w:bookmarkEnd w:id="5"/>
      <w:bookmarkEnd w:id="7"/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9" w:name="section-building-block-view"/>
            <w:bookmarkEnd w:id="8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id </w:t>
            </w:r>
            <w:proofErr w:type="gramStart"/>
            <w:r>
              <w:rPr>
                <w:sz w:val="22"/>
                <w:szCs w:val="22"/>
              </w:rPr>
              <w:t>register(</w:t>
            </w:r>
            <w:proofErr w:type="gramEnd"/>
            <w:r>
              <w:rPr>
                <w:sz w:val="22"/>
                <w:szCs w:val="22"/>
              </w:rPr>
              <w:t xml:space="preserve">String </w:t>
            </w:r>
            <w:proofErr w:type="spellStart"/>
            <w:r>
              <w:rPr>
                <w:sz w:val="22"/>
                <w:szCs w:val="22"/>
              </w:rPr>
              <w:t>methodName</w:t>
            </w:r>
            <w:proofErr w:type="spellEnd"/>
            <w:r>
              <w:rPr>
                <w:sz w:val="22"/>
                <w:szCs w:val="22"/>
              </w:rPr>
              <w:t>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ethode, damit sich der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Registriert die jeweilige Methode, in einer </w:t>
            </w:r>
            <w:proofErr w:type="spellStart"/>
            <w:r>
              <w:rPr>
                <w:sz w:val="22"/>
                <w:szCs w:val="22"/>
                <w:lang w:val="de-DE"/>
              </w:rPr>
              <w:t>map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unter dem Port / IP Adresse vom jeweiligen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</w:t>
            </w:r>
            <w:proofErr w:type="gramStart"/>
            <w:r w:rsidRPr="005B43D7">
              <w:t>query(</w:t>
            </w:r>
            <w:proofErr w:type="gramEnd"/>
            <w:r w:rsidRPr="005B43D7">
              <w:t xml:space="preserve">String </w:t>
            </w:r>
            <w:proofErr w:type="spellStart"/>
            <w:r w:rsidRPr="005B43D7">
              <w:t>methodName</w:t>
            </w:r>
            <w:proofErr w:type="spellEnd"/>
            <w:r w:rsidRPr="005B43D7">
              <w:t>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</w:t>
            </w:r>
            <w:proofErr w:type="spellStart"/>
            <w:r>
              <w:rPr>
                <w:lang w:val="de-DE"/>
              </w:rPr>
              <w:t>port</w:t>
            </w:r>
            <w:proofErr w:type="spellEnd"/>
            <w:r>
              <w:rPr>
                <w:lang w:val="de-DE"/>
              </w:rPr>
              <w:t xml:space="preserve"> &amp; die </w:t>
            </w:r>
            <w:proofErr w:type="gramStart"/>
            <w:r>
              <w:rPr>
                <w:lang w:val="de-DE"/>
              </w:rPr>
              <w:t>IP Adresse</w:t>
            </w:r>
            <w:proofErr w:type="gramEnd"/>
            <w:r>
              <w:rPr>
                <w:lang w:val="de-DE"/>
              </w:rPr>
              <w:t xml:space="preserve">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spellStart"/>
            <w:proofErr w:type="gramStart"/>
            <w:r>
              <w:t>receivePacke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</w:t>
            </w:r>
            <w:proofErr w:type="spellStart"/>
            <w:r w:rsidR="00D85D6F">
              <w:rPr>
                <w:lang w:val="de-DE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 xml:space="preserve">Void </w:t>
            </w:r>
            <w:proofErr w:type="spellStart"/>
            <w:proofErr w:type="gramStart"/>
            <w:r>
              <w:t>sendPacket</w:t>
            </w:r>
            <w:proofErr w:type="spellEnd"/>
            <w:r>
              <w:t>(</w:t>
            </w:r>
            <w:proofErr w:type="gramEnd"/>
            <w:r>
              <w:t>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</w:t>
            </w:r>
            <w:proofErr w:type="spellStart"/>
            <w:r>
              <w:rPr>
                <w:lang w:val="de-DE"/>
              </w:rPr>
              <w:t>outputStream</w:t>
            </w:r>
            <w:proofErr w:type="spellEnd"/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gramStart"/>
            <w:r>
              <w:t>marshal(</w:t>
            </w:r>
            <w:proofErr w:type="gramEnd"/>
            <w:r>
              <w:t>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</w:t>
            </w:r>
            <w:proofErr w:type="spellStart"/>
            <w:r>
              <w:rPr>
                <w:lang w:val="de-DE"/>
              </w:rPr>
              <w:t>methodenNam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essageID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args</w:t>
            </w:r>
            <w:proofErr w:type="spellEnd"/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Marshaler</w:t>
            </w:r>
            <w:proofErr w:type="spellEnd"/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turnValu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[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.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JSO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 w:rsidR="00EF72F4"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TypeStrin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rshalin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type stellt den Typen dar, welcher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gemarshalt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Objekt </w:t>
            </w:r>
            <w:proofErr w:type="gramStart"/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  <w:proofErr w:type="gramEnd"/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D51CFA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D51CFA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B75319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B75319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ddLayers</w:t>
            </w:r>
            <w:proofErr w:type="spellEnd"/>
            <w:r>
              <w:rPr>
                <w:rFonts w:eastAsia="Times New Roman" w:cs="Times New Roman"/>
                <w:lang w:eastAsia="en-GB"/>
              </w:rPr>
              <w:t>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 der Dimensionen, werden die „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[ ]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reateComplete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</w:t>
            </w:r>
            <w:proofErr w:type="spellStart"/>
            <w:r w:rsidR="00B75319">
              <w:rPr>
                <w:rFonts w:eastAsia="Times New Roman" w:cs="Times New Roman"/>
                <w:lang w:val="de-DE" w:eastAsia="en-GB"/>
              </w:rPr>
              <w:t>addLayers</w:t>
            </w:r>
            <w:proofErr w:type="spellEnd"/>
            <w:r w:rsidR="00B75319">
              <w:rPr>
                <w:rFonts w:eastAsia="Times New Roman" w:cs="Times New Roman"/>
                <w:lang w:val="de-DE" w:eastAsia="en-GB"/>
              </w:rPr>
              <w:t xml:space="preserve">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untDimension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Client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ssageID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Server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in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ho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>Object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n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(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Map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Ma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tellt ein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ar. Dies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 xml:space="preserve">wieder in eine Java </w:t>
            </w:r>
            <w:proofErr w:type="spellStart"/>
            <w:r w:rsidR="00BF6820"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 w:rsidR="00BF6820">
              <w:rPr>
                <w:rFonts w:eastAsia="Times New Roman" w:cs="Times New Roman"/>
                <w:lang w:val="de-DE" w:eastAsia="en-GB"/>
              </w:rPr>
              <w:t xml:space="preserve">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555B1B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555B1B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3C238949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gist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</w:t>
            </w:r>
            <w:r w:rsidR="00AE4574">
              <w:rPr>
                <w:rFonts w:eastAsia="Times New Roman" w:cs="Times New Roman"/>
                <w:lang w:eastAsia="en-GB"/>
              </w:rPr>
              <w:t>, int</w:t>
            </w:r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282710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282710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In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  <w:proofErr w:type="spellEnd"/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</w:t>
            </w:r>
            <w:proofErr w:type="spellStart"/>
            <w:r>
              <w:rPr>
                <w:rFonts w:eastAsia="Times New Roman" w:cs="Times New Roman"/>
                <w:lang w:eastAsia="en-GB"/>
              </w:rPr>
              <w:t>NameServer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&gt;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sponseObject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NameServ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I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Por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loadConfigFil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adress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Conf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seCas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bergreifend</w:t>
            </w:r>
            <w:proofErr w:type="spellEnd"/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883ED4">
              <w:rPr>
                <w:rFonts w:eastAsia="Times New Roman" w:cs="Times New Roman"/>
                <w:lang w:val="de-DE" w:eastAsia="en-GB"/>
              </w:rPr>
              <w:t xml:space="preserve">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</w:t>
            </w:r>
            <w:proofErr w:type="gramStart"/>
            <w:r w:rsidR="00883ED4" w:rsidRPr="00883ED4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A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Trnaspor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B60AA9">
              <w:rPr>
                <w:rFonts w:eastAsia="Times New Roman" w:cs="Times New Roman"/>
                <w:lang w:val="de-DE" w:eastAsia="en-GB"/>
              </w:rPr>
              <w:t xml:space="preserve"> auf, auf den </w:t>
            </w:r>
            <w:proofErr w:type="gramStart"/>
            <w:r w:rsidRPr="00B60AA9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Pr="00B60AA9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  <w:proofErr w:type="spellEnd"/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Strin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gramStart"/>
            <w:r w:rsidRPr="00325D05">
              <w:rPr>
                <w:rFonts w:eastAsia="Times New Roman" w:cs="Times New Roman"/>
                <w:lang w:val="de-DE" w:eastAsia="en-GB"/>
              </w:rPr>
              <w:t>TCP Socket</w:t>
            </w:r>
            <w:proofErr w:type="gramEnd"/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ocke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itTCP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List&lt;String&gt; </w:t>
            </w:r>
            <w:proofErr w:type="gramStart"/>
            <w:r>
              <w:rPr>
                <w:rFonts w:eastAsia="Times New Roman" w:cs="Times New Roman"/>
                <w:lang w:eastAsia="en-GB"/>
              </w:rPr>
              <w:t>lookup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auf dem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name</w:t>
            </w:r>
            <w:r>
              <w:rPr>
                <w:rFonts w:eastAsia="Times New Roman" w:cs="Times New Roman"/>
                <w:lang w:val="de-DE" w:eastAsia="en-GB"/>
              </w:rPr>
              <w:t>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int, String, int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outputStream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BufferedReader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inputStream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Registriert die jeweilige Methode beim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UD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>ng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Pakete</w:t>
            </w:r>
            <w:proofErr w:type="spellEnd"/>
            <w:r w:rsidR="00FD319B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ü</w:t>
            </w:r>
            <w:r>
              <w:rPr>
                <w:rFonts w:eastAsia="Times New Roman" w:cs="Times New Roman"/>
                <w:lang w:eastAsia="en-GB"/>
              </w:rPr>
              <w:t>b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nd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process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Packe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>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  <w:proofErr w:type="spellEnd"/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all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gramStart"/>
            <w:r w:rsidRPr="00B56421">
              <w:rPr>
                <w:rFonts w:eastAsia="Times New Roman" w:cs="Times New Roman"/>
                <w:lang w:val="de-DE" w:eastAsia="en-GB"/>
              </w:rPr>
              <w:t xml:space="preserve">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PrefixedAr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1E00DD3D" w14:textId="27FF20A7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</w:t>
            </w:r>
            <w:proofErr w:type="spellStart"/>
            <w:r w:rsidR="001C713E" w:rsidRPr="001C713E">
              <w:rPr>
                <w:rFonts w:eastAsia="Times New Roman" w:cs="Times New Roman"/>
                <w:lang w:val="de-DE" w:eastAsia="en-GB"/>
              </w:rPr>
              <w:t>geprefe</w:t>
            </w:r>
            <w:r w:rsidR="001C713E">
              <w:rPr>
                <w:rFonts w:eastAsia="Times New Roman" w:cs="Times New Roman"/>
                <w:lang w:val="de-DE" w:eastAsia="en-GB"/>
              </w:rPr>
              <w:t>xid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Async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E79BF94" w14:textId="36300E23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A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onKeyPres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..)</w:t>
            </w:r>
          </w:p>
        </w:tc>
        <w:tc>
          <w:tcPr>
            <w:tcW w:w="3028" w:type="dxa"/>
          </w:tcPr>
          <w:p w14:paraId="1F541596" w14:textId="619DB71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onKey</w:t>
            </w:r>
            <w:r>
              <w:rPr>
                <w:rFonts w:eastAsia="Times New Roman" w:cs="Times New Roman"/>
                <w:lang w:val="de-DE" w:eastAsia="en-GB"/>
              </w:rPr>
              <w:t>Pres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ValidKey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getVali</w:t>
            </w:r>
            <w:r>
              <w:rPr>
                <w:rFonts w:eastAsia="Times New Roman" w:cs="Times New Roman"/>
                <w:lang w:val="de-DE" w:eastAsia="en-GB"/>
              </w:rPr>
              <w:t>dKey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4C9C3579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</w:t>
            </w:r>
            <w:proofErr w:type="spellEnd"/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mmitAndChangeToNext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omm</w:t>
            </w:r>
            <w:r>
              <w:rPr>
                <w:rFonts w:eastAsia="Times New Roman" w:cs="Times New Roman"/>
                <w:lang w:val="de-DE" w:eastAsia="en-GB"/>
              </w:rPr>
              <w:t>itAndChange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hangeToPrevious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Previous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 xml:space="preserve">Object 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changeToNextSceneWrapper</w:t>
            </w:r>
            <w:proofErr w:type="spellEnd"/>
            <w:proofErr w:type="gramEnd"/>
            <w:r>
              <w:rPr>
                <w:rFonts w:eastAsia="Times New Roman" w:cs="Times New Roman"/>
                <w:lang w:eastAsia="en-GB"/>
              </w:rPr>
              <w:t>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ChangerImplWrapper</w:t>
            </w:r>
            <w:proofErr w:type="spellEnd"/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Lobby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Lobby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Game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howGameScreen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us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Start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Start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1BA044F3" w:rsidR="00823CE2" w:rsidRPr="00C8116B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6E81E2FC" wp14:editId="38D6B322">
            <wp:extent cx="5943600" cy="5341620"/>
            <wp:effectExtent l="0" t="0" r="0" b="508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0766B51E" w:rsidR="00EC0628" w:rsidRDefault="00E76996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2483">
        <w:rPr>
          <w:noProof/>
          <w:lang w:val="de-DE"/>
        </w:rPr>
        <w:drawing>
          <wp:inline distT="0" distB="0" distL="0" distR="0" wp14:anchorId="78ACBC1A" wp14:editId="7875B0F9">
            <wp:extent cx="4173415" cy="3693650"/>
            <wp:effectExtent l="0" t="0" r="5080" b="254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111" cy="374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FE4">
        <w:rPr>
          <w:noProof/>
          <w:lang w:val="de-DE"/>
        </w:rPr>
        <w:lastRenderedPageBreak/>
        <w:drawing>
          <wp:inline distT="0" distB="0" distL="0" distR="0" wp14:anchorId="73E40005" wp14:editId="18DEDFD6">
            <wp:extent cx="4946754" cy="7231801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519" cy="737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3335" w14:textId="08828CED" w:rsidR="00EC0628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13651DC4" wp14:editId="7525110B">
            <wp:extent cx="5943600" cy="6223000"/>
            <wp:effectExtent l="0" t="0" r="0" b="0"/>
            <wp:docPr id="11" name="Picture 11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imelin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Pr="00513022" w:rsidRDefault="00EC0628" w:rsidP="00823CE2">
      <w:pPr>
        <w:pStyle w:val="Heading1"/>
      </w:pPr>
    </w:p>
    <w:p w14:paraId="038F00BB" w14:textId="2A0BD8E5" w:rsidR="00EC0628" w:rsidRDefault="00EC0628" w:rsidP="00EC0628">
      <w:pPr>
        <w:pStyle w:val="BodyText"/>
        <w:rPr>
          <w:lang w:val="de-DE"/>
        </w:rPr>
      </w:pPr>
    </w:p>
    <w:p w14:paraId="5695B7F3" w14:textId="78E18094" w:rsidR="00C72483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E0EA379" wp14:editId="6855CED1">
            <wp:extent cx="5943600" cy="3380105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75DB42C4" w:rsidR="00C5372F" w:rsidRPr="00C5372F" w:rsidRDefault="00513022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79D465F" wp14:editId="15C02EFA">
            <wp:extent cx="4064000" cy="2374900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14E24CAA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8A3CA95" wp14:editId="5AB64B04">
            <wp:extent cx="4013200" cy="2362200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5B935C04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F3DFB64" wp14:editId="732A434D">
            <wp:extent cx="5943600" cy="419036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3764C35B" w:rsidR="00757460" w:rsidRDefault="00757460">
      <w:pPr>
        <w:pStyle w:val="BodyText"/>
        <w:rPr>
          <w:lang w:val="de-DE"/>
        </w:rPr>
      </w:pPr>
    </w:p>
    <w:p w14:paraId="7D582136" w14:textId="19A6BAC8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584A46" wp14:editId="0C67003D">
            <wp:extent cx="5943600" cy="271145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10" w:name="section-deployment-view"/>
      <w:bookmarkEnd w:id="9"/>
      <w:r w:rsidRPr="00C8116B">
        <w:rPr>
          <w:lang w:val="de-DE"/>
        </w:rPr>
        <w:lastRenderedPageBreak/>
        <w:t>Verteilungssicht</w:t>
      </w:r>
      <w:bookmarkStart w:id="11" w:name="section-concepts"/>
      <w:bookmarkEnd w:id="10"/>
    </w:p>
    <w:p w14:paraId="2764810C" w14:textId="36DF0E9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) als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auf jedem Computer, welcher mitspielen will, </w:t>
      </w:r>
      <w:r w:rsidR="00F62E50">
        <w:rPr>
          <w:lang w:val="de-DE"/>
        </w:rPr>
        <w:t>vorhanden</w:t>
      </w:r>
      <w:r>
        <w:rPr>
          <w:lang w:val="de-DE"/>
        </w:rPr>
        <w:t xml:space="preserve">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Zusätzlich gibt es noch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Controller &amp; Model Komponente aus dem Tron Spiel, welche in diesem Fall die Spiele Logik darstellen und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. Diese beiden </w:t>
      </w:r>
      <w:proofErr w:type="spellStart"/>
      <w:r>
        <w:rPr>
          <w:lang w:val="de-DE"/>
        </w:rPr>
        <w:t>Jars</w:t>
      </w:r>
      <w:proofErr w:type="spellEnd"/>
      <w:r>
        <w:rPr>
          <w:lang w:val="de-DE"/>
        </w:rPr>
        <w:t xml:space="preserve"> müssen nur auf einem der 6 Computer installiert sein und laufen</w:t>
      </w:r>
      <w:r w:rsidR="004267F5">
        <w:rPr>
          <w:lang w:val="de-DE"/>
        </w:rPr>
        <w:t xml:space="preserve"> (in der Grafik unten, sind diese </w:t>
      </w:r>
      <w:proofErr w:type="spellStart"/>
      <w:r w:rsidR="004267F5">
        <w:rPr>
          <w:lang w:val="de-DE"/>
        </w:rPr>
        <w:t>Jars</w:t>
      </w:r>
      <w:proofErr w:type="spellEnd"/>
      <w:r w:rsidR="004267F5">
        <w:rPr>
          <w:lang w:val="de-DE"/>
        </w:rPr>
        <w:t xml:space="preserve">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2" w:name="section-design-decisions"/>
      <w:bookmarkEnd w:id="11"/>
      <w:r w:rsidRPr="00C8116B">
        <w:rPr>
          <w:lang w:val="de-DE"/>
        </w:rPr>
        <w:lastRenderedPageBreak/>
        <w:t>Architekturentscheidungen</w:t>
      </w:r>
    </w:p>
    <w:bookmarkEnd w:id="12"/>
    <w:p w14:paraId="2751B1C8" w14:textId="2BF304FE" w:rsidR="00825C99" w:rsidRDefault="00825C99" w:rsidP="00020827">
      <w:pPr>
        <w:pStyle w:val="Heading3"/>
        <w:rPr>
          <w:lang w:val="de-DE"/>
        </w:rPr>
      </w:pPr>
    </w:p>
    <w:p w14:paraId="6F78FA9F" w14:textId="58F33D2E" w:rsidR="0052000B" w:rsidRPr="0052000B" w:rsidRDefault="0052000B" w:rsidP="0052000B">
      <w:pPr>
        <w:pStyle w:val="BodyText"/>
        <w:rPr>
          <w:b/>
          <w:bCs/>
          <w:lang w:val="de-DE"/>
        </w:rPr>
      </w:pPr>
      <w:proofErr w:type="spellStart"/>
      <w:r w:rsidRPr="0052000B">
        <w:rPr>
          <w:b/>
          <w:bCs/>
          <w:lang w:val="de-DE"/>
        </w:rPr>
        <w:t>Marshal</w:t>
      </w:r>
      <w:r w:rsidR="00074B23">
        <w:rPr>
          <w:b/>
          <w:bCs/>
          <w:lang w:val="de-DE"/>
        </w:rPr>
        <w:t>er</w:t>
      </w:r>
      <w:proofErr w:type="spellEnd"/>
      <w:r w:rsidRPr="0052000B">
        <w:rPr>
          <w:b/>
          <w:bCs/>
          <w:lang w:val="de-DE"/>
        </w:rPr>
        <w:t>:</w:t>
      </w:r>
    </w:p>
    <w:p w14:paraId="492C5A7A" w14:textId="2FE27D6D" w:rsidR="0052000B" w:rsidRDefault="0052000B" w:rsidP="0052000B">
      <w:pPr>
        <w:pStyle w:val="BodyText"/>
        <w:rPr>
          <w:lang w:val="de-DE"/>
        </w:rPr>
      </w:pPr>
      <w:r>
        <w:rPr>
          <w:lang w:val="de-DE"/>
        </w:rPr>
        <w:t xml:space="preserve">In unserer Komponenten Architektur haben wir uns dafür entschieden, die </w:t>
      </w:r>
      <w:proofErr w:type="spellStart"/>
      <w:r>
        <w:rPr>
          <w:lang w:val="de-DE"/>
        </w:rPr>
        <w:t>Marshaler</w:t>
      </w:r>
      <w:proofErr w:type="spellEnd"/>
      <w:r>
        <w:rPr>
          <w:lang w:val="de-DE"/>
        </w:rPr>
        <w:t xml:space="preserve"> Komponente als eigene Komponente neben dem Client-, </w:t>
      </w:r>
      <w:proofErr w:type="spellStart"/>
      <w:r>
        <w:rPr>
          <w:lang w:val="de-DE"/>
        </w:rPr>
        <w:t>Application</w:t>
      </w:r>
      <w:proofErr w:type="spellEnd"/>
      <w:r>
        <w:rPr>
          <w:lang w:val="de-DE"/>
        </w:rPr>
        <w:t xml:space="preserve">- und Serverstub zu bauen. Da sowohl </w:t>
      </w:r>
      <w:proofErr w:type="spellStart"/>
      <w:r>
        <w:rPr>
          <w:lang w:val="de-DE"/>
        </w:rPr>
        <w:t>ClientStub</w:t>
      </w:r>
      <w:proofErr w:type="spellEnd"/>
      <w:r>
        <w:rPr>
          <w:lang w:val="de-DE"/>
        </w:rPr>
        <w:t xml:space="preserve"> als auch </w:t>
      </w:r>
      <w:proofErr w:type="spellStart"/>
      <w:r>
        <w:rPr>
          <w:lang w:val="de-DE"/>
        </w:rPr>
        <w:t>ServerStub</w:t>
      </w:r>
      <w:proofErr w:type="spellEnd"/>
      <w:r>
        <w:rPr>
          <w:lang w:val="de-DE"/>
        </w:rPr>
        <w:t xml:space="preserve"> auf diese Komponente zugreifen müssen um </w:t>
      </w:r>
      <w:r w:rsidR="00F61E76">
        <w:rPr>
          <w:lang w:val="de-DE"/>
        </w:rPr>
        <w:t>Nachrichten</w:t>
      </w:r>
      <w:r>
        <w:rPr>
          <w:lang w:val="de-DE"/>
        </w:rPr>
        <w:t xml:space="preserve"> Pakete zu „Paketieren“. </w:t>
      </w:r>
    </w:p>
    <w:p w14:paraId="24C8DF54" w14:textId="72A6620D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 xml:space="preserve">Remote </w:t>
      </w:r>
      <w:proofErr w:type="spellStart"/>
      <w:r w:rsidRPr="0052000B">
        <w:rPr>
          <w:b/>
          <w:bCs/>
          <w:lang w:val="de-DE"/>
        </w:rPr>
        <w:t>Procedure</w:t>
      </w:r>
      <w:proofErr w:type="spellEnd"/>
      <w:r w:rsidRPr="0052000B">
        <w:rPr>
          <w:b/>
          <w:bCs/>
          <w:lang w:val="de-DE"/>
        </w:rPr>
        <w:t xml:space="preserve"> Calls:</w:t>
      </w:r>
    </w:p>
    <w:p w14:paraId="3E72BD7B" w14:textId="00D452F4" w:rsidR="000C343A" w:rsidRDefault="000C343A" w:rsidP="000C343A">
      <w:pPr>
        <w:pStyle w:val="BodyText"/>
        <w:rPr>
          <w:lang w:val="de-DE"/>
        </w:rPr>
      </w:pPr>
      <w:r>
        <w:rPr>
          <w:lang w:val="de-DE"/>
        </w:rPr>
        <w:t xml:space="preserve">Für das Gruppen interne Zusammenspiel haben wir uns für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über das Netzwerk entschieden. Die Nachrichten für die Remote </w:t>
      </w:r>
      <w:proofErr w:type="spellStart"/>
      <w:r>
        <w:rPr>
          <w:lang w:val="de-DE"/>
        </w:rPr>
        <w:t>Procedure</w:t>
      </w:r>
      <w:proofErr w:type="spellEnd"/>
      <w:r>
        <w:rPr>
          <w:lang w:val="de-DE"/>
        </w:rPr>
        <w:t xml:space="preserve"> Calls sind in JSON-Format. </w:t>
      </w:r>
    </w:p>
    <w:p w14:paraId="6C7EFFA7" w14:textId="2B2BBA28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Die </w:t>
      </w:r>
      <w:proofErr w:type="spellStart"/>
      <w:proofErr w:type="gramStart"/>
      <w:r>
        <w:rPr>
          <w:lang w:val="de-DE"/>
        </w:rPr>
        <w:t>RPC`s</w:t>
      </w:r>
      <w:proofErr w:type="spellEnd"/>
      <w:proofErr w:type="gramEnd"/>
      <w:r>
        <w:rPr>
          <w:lang w:val="de-DE"/>
        </w:rPr>
        <w:t xml:space="preserve"> sehen wie folgt aus: </w:t>
      </w:r>
    </w:p>
    <w:p w14:paraId="479151B8" w14:textId="6C8214D1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Anfragen an den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: </w:t>
      </w:r>
    </w:p>
    <w:p w14:paraId="55657DC7" w14:textId="5450F420" w:rsidR="00A4174C" w:rsidRPr="00A4174C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A4174C">
        <w:rPr>
          <w:i/>
          <w:iCs/>
        </w:rPr>
        <w:t>{</w:t>
      </w:r>
    </w:p>
    <w:p w14:paraId="40B25C1F" w14:textId="796C93AC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</w:t>
      </w:r>
      <w:proofErr w:type="spellStart"/>
      <w:r w:rsidRPr="00A4174C">
        <w:rPr>
          <w:i/>
          <w:iCs/>
        </w:rPr>
        <w:t>methodType</w:t>
      </w:r>
      <w:proofErr w:type="spellEnd"/>
      <w:r w:rsidRPr="00A4174C">
        <w:rPr>
          <w:i/>
          <w:iCs/>
        </w:rPr>
        <w:t>”</w:t>
      </w:r>
      <w:proofErr w:type="gramStart"/>
      <w:r w:rsidRPr="00A4174C">
        <w:rPr>
          <w:i/>
          <w:iCs/>
        </w:rPr>
        <w:t>:”register</w:t>
      </w:r>
      <w:proofErr w:type="gramEnd"/>
      <w:r w:rsidRPr="00A4174C">
        <w:rPr>
          <w:i/>
          <w:iCs/>
        </w:rPr>
        <w:t>/query”,</w:t>
      </w:r>
    </w:p>
    <w:p w14:paraId="544727E8" w14:textId="6316B6B8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>”</w:t>
      </w:r>
      <w:proofErr w:type="gramStart"/>
      <w:r w:rsidRPr="00A4174C">
        <w:rPr>
          <w:i/>
          <w:iCs/>
        </w:rPr>
        <w:t>:”</w:t>
      </w:r>
      <w:proofErr w:type="spellStart"/>
      <w:r w:rsidRPr="00A4174C">
        <w:rPr>
          <w:i/>
          <w:iCs/>
        </w:rPr>
        <w:t>classname</w:t>
      </w:r>
      <w:proofErr w:type="spellEnd"/>
      <w:proofErr w:type="gramEnd"/>
      <w:r w:rsidRPr="00A4174C">
        <w:rPr>
          <w:i/>
          <w:iCs/>
        </w:rPr>
        <w:t xml:space="preserve"> </w:t>
      </w:r>
      <w:proofErr w:type="spellStart"/>
      <w:r w:rsidRPr="00A4174C">
        <w:rPr>
          <w:i/>
          <w:iCs/>
        </w:rPr>
        <w:t>methodname</w:t>
      </w:r>
      <w:proofErr w:type="spellEnd"/>
      <w:r w:rsidRPr="00A4174C">
        <w:rPr>
          <w:i/>
          <w:iCs/>
        </w:rPr>
        <w:t xml:space="preserve"> param1 param2…”</w:t>
      </w:r>
    </w:p>
    <w:p w14:paraId="26581F6A" w14:textId="556A1DBA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  <w:t>}</w:t>
      </w:r>
    </w:p>
    <w:p w14:paraId="6303464E" w14:textId="412B2C01" w:rsidR="00A4174C" w:rsidRDefault="00A4174C" w:rsidP="000C343A">
      <w:pPr>
        <w:pStyle w:val="BodyText"/>
        <w:rPr>
          <w:lang w:val="de-DE"/>
        </w:rPr>
      </w:pPr>
      <w:r w:rsidRPr="00A4174C">
        <w:rPr>
          <w:lang w:val="de-DE"/>
        </w:rPr>
        <w:t xml:space="preserve">Der </w:t>
      </w:r>
      <w:proofErr w:type="spellStart"/>
      <w:r w:rsidRPr="00A4174C">
        <w:rPr>
          <w:lang w:val="de-DE"/>
        </w:rPr>
        <w:t>NameServer</w:t>
      </w:r>
      <w:proofErr w:type="spellEnd"/>
      <w:r w:rsidRPr="00A4174C">
        <w:rPr>
          <w:lang w:val="de-DE"/>
        </w:rPr>
        <w:t xml:space="preserve"> gibt folgende An</w:t>
      </w:r>
      <w:r>
        <w:rPr>
          <w:lang w:val="de-DE"/>
        </w:rPr>
        <w:t xml:space="preserve">twort auf die </w:t>
      </w:r>
      <w:proofErr w:type="spellStart"/>
      <w:proofErr w:type="gramStart"/>
      <w:r>
        <w:rPr>
          <w:lang w:val="de-DE"/>
        </w:rPr>
        <w:t>query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 xml:space="preserve">) </w:t>
      </w:r>
      <w:r w:rsidR="0052000B">
        <w:rPr>
          <w:lang w:val="de-DE"/>
        </w:rPr>
        <w:t>Methode</w:t>
      </w:r>
      <w:r>
        <w:rPr>
          <w:lang w:val="de-DE"/>
        </w:rPr>
        <w:t xml:space="preserve">: </w:t>
      </w:r>
    </w:p>
    <w:p w14:paraId="7EF4FB90" w14:textId="77777777" w:rsidR="00A4174C" w:rsidRPr="00847CA5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847CA5">
        <w:rPr>
          <w:i/>
          <w:iCs/>
        </w:rPr>
        <w:t>{</w:t>
      </w:r>
    </w:p>
    <w:p w14:paraId="2D81BDBF" w14:textId="55CBDB32" w:rsidR="00A4174C" w:rsidRPr="00847CA5" w:rsidRDefault="00A4174C" w:rsidP="000C343A">
      <w:pPr>
        <w:pStyle w:val="BodyText"/>
        <w:rPr>
          <w:i/>
          <w:iCs/>
        </w:rPr>
      </w:pPr>
      <w:r w:rsidRPr="00847CA5">
        <w:rPr>
          <w:i/>
          <w:iCs/>
        </w:rPr>
        <w:tab/>
      </w:r>
      <w:r w:rsidRPr="00847CA5">
        <w:rPr>
          <w:i/>
          <w:iCs/>
        </w:rPr>
        <w:tab/>
        <w:t>“</w:t>
      </w:r>
      <w:proofErr w:type="gramStart"/>
      <w:r w:rsidRPr="00847CA5">
        <w:rPr>
          <w:i/>
          <w:iCs/>
        </w:rPr>
        <w:t>providers“</w:t>
      </w:r>
      <w:proofErr w:type="gramEnd"/>
      <w:r w:rsidRPr="00847CA5">
        <w:rPr>
          <w:i/>
          <w:iCs/>
        </w:rPr>
        <w:t>:[</w:t>
      </w:r>
    </w:p>
    <w:p w14:paraId="21E0E14E" w14:textId="655923B9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63743F1E" w14:textId="12E31194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27BC5A28" w14:textId="75795837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port“</w:t>
      </w:r>
      <w:proofErr w:type="gramEnd"/>
      <w:r w:rsidRPr="00847CA5">
        <w:rPr>
          <w:i/>
          <w:iCs/>
        </w:rPr>
        <w:t>:“xxx</w:t>
      </w:r>
      <w:proofErr w:type="spellEnd"/>
      <w:r w:rsidRPr="00847CA5">
        <w:rPr>
          <w:i/>
          <w:iCs/>
        </w:rPr>
        <w:t>“</w:t>
      </w:r>
      <w:r w:rsidRPr="00847CA5">
        <w:rPr>
          <w:i/>
          <w:iCs/>
        </w:rPr>
        <w:tab/>
      </w:r>
    </w:p>
    <w:p w14:paraId="159D613B" w14:textId="110FD3EA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},</w:t>
      </w:r>
    </w:p>
    <w:p w14:paraId="6DA027C6" w14:textId="3422D556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3ECCBECE" w14:textId="2C2624E0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</w:t>
      </w:r>
      <w:proofErr w:type="spellStart"/>
      <w:proofErr w:type="gramStart"/>
      <w:r w:rsidRPr="00847CA5">
        <w:rPr>
          <w:i/>
          <w:iCs/>
        </w:rPr>
        <w:t>ip</w:t>
      </w:r>
      <w:proofErr w:type="spellEnd"/>
      <w:r w:rsidRPr="00847CA5">
        <w:rPr>
          <w:i/>
          <w:iCs/>
        </w:rPr>
        <w:t>“</w:t>
      </w:r>
      <w:proofErr w:type="gramEnd"/>
      <w:r w:rsidRPr="00847CA5">
        <w:rPr>
          <w:i/>
          <w:iCs/>
        </w:rPr>
        <w:t>:“</w:t>
      </w:r>
      <w:proofErr w:type="spellStart"/>
      <w:r w:rsidRPr="00847CA5">
        <w:rPr>
          <w:i/>
          <w:iCs/>
        </w:rPr>
        <w:t>xx.xx.xxx.x</w:t>
      </w:r>
      <w:proofErr w:type="spellEnd"/>
      <w:r w:rsidRPr="00847CA5">
        <w:rPr>
          <w:i/>
          <w:iCs/>
        </w:rPr>
        <w:t>“</w:t>
      </w:r>
      <w:r w:rsidR="00847CA5">
        <w:rPr>
          <w:i/>
          <w:iCs/>
        </w:rPr>
        <w:t>,</w:t>
      </w:r>
    </w:p>
    <w:p w14:paraId="375F0834" w14:textId="2D23E9C4" w:rsidR="00A4174C" w:rsidRPr="00A4174C" w:rsidRDefault="00A4174C" w:rsidP="00A4174C">
      <w:pPr>
        <w:pStyle w:val="BodyText"/>
        <w:ind w:left="216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“</w:t>
      </w:r>
      <w:proofErr w:type="spellStart"/>
      <w:r w:rsidRPr="00A4174C">
        <w:rPr>
          <w:i/>
          <w:iCs/>
          <w:lang w:val="de-DE"/>
        </w:rPr>
        <w:t>port</w:t>
      </w:r>
      <w:proofErr w:type="spellEnd"/>
      <w:r w:rsidRPr="00A4174C">
        <w:rPr>
          <w:i/>
          <w:iCs/>
          <w:lang w:val="de-DE"/>
        </w:rPr>
        <w:t>“:“xxx“</w:t>
      </w:r>
      <w:r w:rsidRPr="00A4174C">
        <w:rPr>
          <w:i/>
          <w:iCs/>
          <w:lang w:val="de-DE"/>
        </w:rPr>
        <w:tab/>
      </w:r>
    </w:p>
    <w:p w14:paraId="27416BDC" w14:textId="2E1EC60A" w:rsidR="00A4174C" w:rsidRPr="00A4174C" w:rsidRDefault="00A4174C" w:rsidP="00A4174C">
      <w:pPr>
        <w:pStyle w:val="BodyText"/>
        <w:ind w:left="144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68285DF2" w14:textId="4B304394" w:rsidR="00A4174C" w:rsidRPr="00A4174C" w:rsidRDefault="00A4174C" w:rsidP="00A4174C">
      <w:pPr>
        <w:pStyle w:val="BodyText"/>
        <w:ind w:left="72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]</w:t>
      </w:r>
    </w:p>
    <w:p w14:paraId="196029F8" w14:textId="1763BBCD" w:rsidR="00A4174C" w:rsidRPr="00A4174C" w:rsidRDefault="00A4174C" w:rsidP="00A4174C">
      <w:pPr>
        <w:pStyle w:val="BodyText"/>
        <w:ind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5A9C958C" w14:textId="7974AABE" w:rsidR="000C343A" w:rsidRDefault="000C343A" w:rsidP="000C343A">
      <w:pPr>
        <w:pStyle w:val="BodyText"/>
        <w:rPr>
          <w:lang w:val="de-DE"/>
        </w:rPr>
      </w:pPr>
    </w:p>
    <w:p w14:paraId="0BC72174" w14:textId="715B1E4D" w:rsidR="00A4174C" w:rsidRDefault="00A4174C" w:rsidP="000C343A">
      <w:pPr>
        <w:pStyle w:val="BodyText"/>
        <w:rPr>
          <w:lang w:val="de-DE"/>
        </w:rPr>
      </w:pPr>
    </w:p>
    <w:p w14:paraId="4FA674E5" w14:textId="3FDF5806" w:rsidR="00A4174C" w:rsidRDefault="00A4174C" w:rsidP="000C343A">
      <w:pPr>
        <w:pStyle w:val="BodyText"/>
        <w:rPr>
          <w:lang w:val="de-DE"/>
        </w:rPr>
      </w:pPr>
    </w:p>
    <w:p w14:paraId="7640A80E" w14:textId="0B3B1E5F" w:rsidR="00A4174C" w:rsidRDefault="0005029F" w:rsidP="000C343A">
      <w:pPr>
        <w:pStyle w:val="BodyText"/>
        <w:rPr>
          <w:lang w:val="de-DE"/>
        </w:rPr>
      </w:pPr>
      <w:r>
        <w:rPr>
          <w:lang w:val="de-DE"/>
        </w:rPr>
        <w:t>JSON für den Methodenaufruf (</w:t>
      </w:r>
      <w:proofErr w:type="spellStart"/>
      <w:proofErr w:type="gramStart"/>
      <w:r>
        <w:rPr>
          <w:lang w:val="de-DE"/>
        </w:rPr>
        <w:t>callImplementation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>)):</w:t>
      </w:r>
    </w:p>
    <w:p w14:paraId="010BD2BE" w14:textId="77777777" w:rsidR="0005029F" w:rsidRPr="00AE4574" w:rsidRDefault="0005029F" w:rsidP="000C343A">
      <w:pPr>
        <w:pStyle w:val="BodyText"/>
      </w:pPr>
      <w:r>
        <w:rPr>
          <w:lang w:val="de-DE"/>
        </w:rPr>
        <w:tab/>
      </w:r>
      <w:r w:rsidRPr="00AE4574">
        <w:t>{</w:t>
      </w:r>
    </w:p>
    <w:p w14:paraId="50451A4B" w14:textId="02B27299" w:rsidR="0005029F" w:rsidRPr="00AE4574" w:rsidRDefault="0005029F" w:rsidP="0005029F">
      <w:pPr>
        <w:pStyle w:val="BodyText"/>
        <w:ind w:firstLine="720"/>
      </w:pPr>
      <w:r w:rsidRPr="00AE4574">
        <w:tab/>
        <w:t>“method_</w:t>
      </w:r>
      <w:proofErr w:type="gramStart"/>
      <w:r w:rsidRPr="00AE4574">
        <w:t>name“</w:t>
      </w:r>
      <w:proofErr w:type="gramEnd"/>
      <w:r w:rsidRPr="00AE4574">
        <w:t>:</w:t>
      </w:r>
      <w:r w:rsidR="00847CA5" w:rsidRPr="00AE4574">
        <w:t>“</w:t>
      </w:r>
      <w:proofErr w:type="spellStart"/>
      <w:r w:rsidR="00847CA5" w:rsidRPr="00AE4574">
        <w:t>xxxx</w:t>
      </w:r>
      <w:proofErr w:type="spellEnd"/>
      <w:r w:rsidR="00847CA5" w:rsidRPr="00AE4574">
        <w:t>“,</w:t>
      </w:r>
    </w:p>
    <w:p w14:paraId="44D1D01F" w14:textId="77777777" w:rsidR="00847CA5" w:rsidRPr="00AE4574" w:rsidRDefault="00847CA5" w:rsidP="0005029F">
      <w:pPr>
        <w:pStyle w:val="BodyText"/>
        <w:ind w:firstLine="720"/>
      </w:pPr>
      <w:r w:rsidRPr="00AE4574">
        <w:tab/>
        <w:t>“</w:t>
      </w:r>
      <w:proofErr w:type="spellStart"/>
      <w:proofErr w:type="gramStart"/>
      <w:r w:rsidRPr="00AE4574">
        <w:t>args</w:t>
      </w:r>
      <w:proofErr w:type="spellEnd"/>
      <w:r w:rsidRPr="00AE4574">
        <w:t>“</w:t>
      </w:r>
      <w:proofErr w:type="gramEnd"/>
      <w:r w:rsidRPr="00AE4574">
        <w:t>:[</w:t>
      </w:r>
    </w:p>
    <w:p w14:paraId="2886AAA3" w14:textId="60AD48A4" w:rsidR="00847CA5" w:rsidRPr="00AE4574" w:rsidRDefault="00847CA5" w:rsidP="00847CA5">
      <w:pPr>
        <w:pStyle w:val="BodyText"/>
        <w:ind w:left="1440" w:firstLine="720"/>
      </w:pPr>
      <w:r w:rsidRPr="00AE4574">
        <w:t>“param1“,</w:t>
      </w:r>
    </w:p>
    <w:p w14:paraId="72C8B39C" w14:textId="480F359A" w:rsidR="00847CA5" w:rsidRPr="00AE4574" w:rsidRDefault="00847CA5" w:rsidP="00847CA5">
      <w:pPr>
        <w:pStyle w:val="BodyText"/>
        <w:ind w:left="1440" w:firstLine="720"/>
      </w:pPr>
      <w:r w:rsidRPr="00AE4574">
        <w:t>“param2“</w:t>
      </w:r>
    </w:p>
    <w:p w14:paraId="39BA2E90" w14:textId="26DC16A8" w:rsidR="00847CA5" w:rsidRPr="00AE4574" w:rsidRDefault="00847CA5" w:rsidP="00847CA5">
      <w:pPr>
        <w:pStyle w:val="BodyText"/>
        <w:ind w:left="1440" w:firstLine="720"/>
      </w:pPr>
      <w:r w:rsidRPr="00AE4574">
        <w:t>],</w:t>
      </w:r>
    </w:p>
    <w:p w14:paraId="00C1C8F7" w14:textId="1F044358" w:rsidR="00847CA5" w:rsidRPr="00AE4574" w:rsidRDefault="00847CA5" w:rsidP="00847CA5">
      <w:pPr>
        <w:pStyle w:val="BodyText"/>
      </w:pPr>
      <w:r w:rsidRPr="00AE4574">
        <w:tab/>
      </w:r>
      <w:r w:rsidRPr="00AE4574">
        <w:tab/>
        <w:t>“</w:t>
      </w:r>
      <w:proofErr w:type="spellStart"/>
      <w:r w:rsidRPr="00AE4574">
        <w:t>arg_</w:t>
      </w:r>
      <w:proofErr w:type="gramStart"/>
      <w:r w:rsidRPr="00AE4574">
        <w:t>types</w:t>
      </w:r>
      <w:proofErr w:type="spellEnd"/>
      <w:r w:rsidRPr="00AE4574">
        <w:t>“</w:t>
      </w:r>
      <w:proofErr w:type="gramEnd"/>
      <w:r w:rsidRPr="00AE4574">
        <w:t>:</w:t>
      </w:r>
      <w:r w:rsidRPr="00AE4574">
        <w:tab/>
        <w:t>[</w:t>
      </w:r>
    </w:p>
    <w:p w14:paraId="3C1F7CD1" w14:textId="14FCE5A5" w:rsidR="00847CA5" w:rsidRPr="00AE4574" w:rsidRDefault="00847CA5" w:rsidP="00847CA5">
      <w:pPr>
        <w:pStyle w:val="BodyText"/>
        <w:ind w:left="2160" w:firstLine="720"/>
      </w:pPr>
      <w:r w:rsidRPr="00AE4574">
        <w:t>“</w:t>
      </w:r>
      <w:proofErr w:type="gramStart"/>
      <w:r w:rsidRPr="00AE4574">
        <w:t>int“</w:t>
      </w:r>
      <w:proofErr w:type="gramEnd"/>
      <w:r w:rsidRPr="00AE4574">
        <w:t>,</w:t>
      </w:r>
    </w:p>
    <w:p w14:paraId="4502A430" w14:textId="425226D1" w:rsidR="00847CA5" w:rsidRPr="00AE4574" w:rsidRDefault="00847CA5" w:rsidP="00847CA5">
      <w:pPr>
        <w:pStyle w:val="BodyText"/>
        <w:ind w:left="2160" w:firstLine="720"/>
      </w:pPr>
      <w:r w:rsidRPr="00AE4574">
        <w:t>„</w:t>
      </w:r>
      <w:proofErr w:type="gramStart"/>
      <w:r w:rsidRPr="00AE4574">
        <w:t>String“</w:t>
      </w:r>
      <w:proofErr w:type="gramEnd"/>
    </w:p>
    <w:p w14:paraId="645DF821" w14:textId="1887E403" w:rsidR="00847CA5" w:rsidRDefault="00847CA5" w:rsidP="00847CA5">
      <w:pPr>
        <w:pStyle w:val="BodyText"/>
        <w:ind w:left="2160" w:firstLine="720"/>
        <w:rPr>
          <w:lang w:val="de-DE"/>
        </w:rPr>
      </w:pPr>
      <w:r>
        <w:rPr>
          <w:lang w:val="de-DE"/>
        </w:rPr>
        <w:t>],</w:t>
      </w:r>
    </w:p>
    <w:p w14:paraId="3042FB3E" w14:textId="28415A16" w:rsidR="00847CA5" w:rsidRDefault="00847CA5" w:rsidP="00847CA5">
      <w:pPr>
        <w:pStyle w:val="BodyText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“msg_id“:“0x123“</w:t>
      </w:r>
    </w:p>
    <w:p w14:paraId="7608C81F" w14:textId="3DA078BF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>}</w:t>
      </w:r>
    </w:p>
    <w:p w14:paraId="38954AAB" w14:textId="525E421C" w:rsidR="00A4174C" w:rsidRDefault="00A4174C" w:rsidP="000C343A">
      <w:pPr>
        <w:pStyle w:val="BodyText"/>
        <w:rPr>
          <w:lang w:val="de-DE"/>
        </w:rPr>
      </w:pPr>
    </w:p>
    <w:p w14:paraId="051B0AA9" w14:textId="3009547B" w:rsidR="00A4174C" w:rsidRDefault="00173D1B" w:rsidP="000C343A">
      <w:pPr>
        <w:pStyle w:val="BodyText"/>
        <w:rPr>
          <w:lang w:val="de-DE"/>
        </w:rPr>
      </w:pPr>
      <w:r>
        <w:rPr>
          <w:lang w:val="de-DE"/>
        </w:rPr>
        <w:t xml:space="preserve">Falls ein Synchroner Methodenaufruf getätigt wird, kommt der Rückgabewert über folgende JSON zurück: </w:t>
      </w:r>
    </w:p>
    <w:p w14:paraId="55EB45DA" w14:textId="3DE3A4A5" w:rsidR="00173D1B" w:rsidRPr="007C3F75" w:rsidRDefault="00173D1B" w:rsidP="000C343A">
      <w:pPr>
        <w:pStyle w:val="BodyText"/>
        <w:rPr>
          <w:i/>
          <w:iCs/>
          <w:lang w:val="de-DE"/>
        </w:rPr>
      </w:pPr>
      <w:r>
        <w:rPr>
          <w:lang w:val="de-DE"/>
        </w:rPr>
        <w:tab/>
      </w:r>
      <w:r w:rsidRPr="007C3F75">
        <w:rPr>
          <w:i/>
          <w:iCs/>
          <w:lang w:val="de-DE"/>
        </w:rPr>
        <w:t>{</w:t>
      </w:r>
    </w:p>
    <w:p w14:paraId="35D47B96" w14:textId="77777777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  <w:lang w:val="de-DE"/>
        </w:rPr>
        <w:tab/>
      </w:r>
      <w:r w:rsidRPr="007C3F75">
        <w:rPr>
          <w:i/>
          <w:iCs/>
        </w:rPr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type“</w:t>
      </w:r>
      <w:proofErr w:type="gramEnd"/>
      <w:r w:rsidRPr="007C3F75">
        <w:rPr>
          <w:i/>
          <w:iCs/>
        </w:rPr>
        <w:t>:“int</w:t>
      </w:r>
      <w:proofErr w:type="spellEnd"/>
      <w:r w:rsidRPr="007C3F75">
        <w:rPr>
          <w:i/>
          <w:iCs/>
        </w:rPr>
        <w:t>“,</w:t>
      </w:r>
    </w:p>
    <w:p w14:paraId="62C3E04C" w14:textId="66F616A2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</w:rPr>
        <w:tab/>
        <w:t>“</w:t>
      </w:r>
      <w:proofErr w:type="spellStart"/>
      <w:r w:rsidRPr="007C3F75">
        <w:rPr>
          <w:i/>
          <w:iCs/>
        </w:rPr>
        <w:t>return_</w:t>
      </w:r>
      <w:proofErr w:type="gramStart"/>
      <w:r w:rsidRPr="007C3F75">
        <w:rPr>
          <w:i/>
          <w:iCs/>
        </w:rPr>
        <w:t>value“</w:t>
      </w:r>
      <w:proofErr w:type="gramEnd"/>
      <w:r w:rsidRPr="007C3F75">
        <w:rPr>
          <w:i/>
          <w:iCs/>
        </w:rPr>
        <w:t>:“xx</w:t>
      </w:r>
      <w:proofErr w:type="spellEnd"/>
      <w:r w:rsidRPr="007C3F75">
        <w:rPr>
          <w:i/>
          <w:iCs/>
        </w:rPr>
        <w:t>“,</w:t>
      </w:r>
    </w:p>
    <w:p w14:paraId="61302FB9" w14:textId="715F32B9" w:rsidR="00173D1B" w:rsidRPr="007C3F75" w:rsidRDefault="00173D1B" w:rsidP="000C343A">
      <w:pPr>
        <w:pStyle w:val="BodyText"/>
        <w:rPr>
          <w:i/>
          <w:iCs/>
          <w:lang w:val="de-DE"/>
        </w:rPr>
      </w:pPr>
      <w:r w:rsidRPr="007C3F75">
        <w:rPr>
          <w:i/>
          <w:iCs/>
        </w:rPr>
        <w:tab/>
      </w:r>
      <w:r w:rsidRPr="007C3F75">
        <w:rPr>
          <w:i/>
          <w:iCs/>
          <w:lang w:val="de-DE"/>
        </w:rPr>
        <w:t>“msg_id“:“0x124“</w:t>
      </w:r>
      <w:r w:rsidRPr="007C3F75">
        <w:rPr>
          <w:i/>
          <w:iCs/>
          <w:lang w:val="de-DE"/>
        </w:rPr>
        <w:tab/>
      </w:r>
      <w:r w:rsidRPr="007C3F75">
        <w:rPr>
          <w:i/>
          <w:iCs/>
          <w:lang w:val="de-DE"/>
        </w:rPr>
        <w:tab/>
      </w:r>
    </w:p>
    <w:p w14:paraId="52C316CA" w14:textId="038D11A9" w:rsidR="00173D1B" w:rsidRPr="007C3F75" w:rsidRDefault="00173D1B" w:rsidP="00173D1B">
      <w:pPr>
        <w:pStyle w:val="BodyText"/>
        <w:ind w:firstLine="720"/>
        <w:rPr>
          <w:i/>
          <w:iCs/>
          <w:lang w:val="de-DE"/>
        </w:rPr>
      </w:pPr>
      <w:r w:rsidRPr="007C3F75">
        <w:rPr>
          <w:i/>
          <w:iCs/>
          <w:lang w:val="de-DE"/>
        </w:rPr>
        <w:t>}</w:t>
      </w:r>
    </w:p>
    <w:p w14:paraId="085018D0" w14:textId="77777777" w:rsidR="00173D1B" w:rsidRPr="00A4174C" w:rsidRDefault="00173D1B" w:rsidP="000C343A">
      <w:pPr>
        <w:pStyle w:val="BodyText"/>
        <w:rPr>
          <w:lang w:val="de-DE"/>
        </w:rPr>
      </w:pPr>
    </w:p>
    <w:p w14:paraId="06A0993E" w14:textId="740C807C" w:rsidR="000C343A" w:rsidRDefault="000C343A" w:rsidP="000C343A">
      <w:pPr>
        <w:pStyle w:val="BodyText"/>
        <w:rPr>
          <w:lang w:val="de-DE"/>
        </w:rPr>
      </w:pPr>
    </w:p>
    <w:p w14:paraId="1EAA0751" w14:textId="7BE7620C" w:rsidR="0052000B" w:rsidRDefault="0052000B" w:rsidP="000C343A">
      <w:pPr>
        <w:pStyle w:val="BodyText"/>
        <w:rPr>
          <w:lang w:val="de-DE"/>
        </w:rPr>
      </w:pPr>
    </w:p>
    <w:p w14:paraId="76A96C54" w14:textId="5CADCA06" w:rsidR="0052000B" w:rsidRDefault="0052000B" w:rsidP="000C343A">
      <w:pPr>
        <w:pStyle w:val="BodyText"/>
        <w:rPr>
          <w:lang w:val="de-DE"/>
        </w:rPr>
      </w:pPr>
    </w:p>
    <w:p w14:paraId="122C3D98" w14:textId="3E3C2E89" w:rsidR="0052000B" w:rsidRDefault="0052000B" w:rsidP="000C343A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Wrapper Code Generator:</w:t>
      </w:r>
    </w:p>
    <w:p w14:paraId="021581CE" w14:textId="5BAC53E9" w:rsidR="00337540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Für die Wrapper Klassen im </w:t>
      </w:r>
      <w:proofErr w:type="spellStart"/>
      <w:r>
        <w:rPr>
          <w:lang w:val="de-DE"/>
        </w:rPr>
        <w:t>ApplicationStub</w:t>
      </w:r>
      <w:proofErr w:type="spellEnd"/>
      <w:r>
        <w:rPr>
          <w:lang w:val="de-DE"/>
        </w:rPr>
        <w:t xml:space="preserve">, welche unsere Methoden aus den Interfaces (Tron-View, Tron-Controller) </w:t>
      </w:r>
      <w:proofErr w:type="spellStart"/>
      <w:r>
        <w:rPr>
          <w:lang w:val="de-DE"/>
        </w:rPr>
        <w:t>Wrappen</w:t>
      </w:r>
      <w:proofErr w:type="spellEnd"/>
      <w:r>
        <w:rPr>
          <w:lang w:val="de-DE"/>
        </w:rPr>
        <w:t xml:space="preserve">, haben wir einen Code </w:t>
      </w:r>
      <w:r w:rsidR="00F61E76">
        <w:rPr>
          <w:lang w:val="de-DE"/>
        </w:rPr>
        <w:t>Generator</w:t>
      </w:r>
      <w:r>
        <w:rPr>
          <w:lang w:val="de-DE"/>
        </w:rPr>
        <w:t xml:space="preserve"> genutzt. </w:t>
      </w:r>
    </w:p>
    <w:p w14:paraId="3722DA9D" w14:textId="642AE341" w:rsidR="00F61E76" w:rsidRDefault="00337540" w:rsidP="0052000B">
      <w:pPr>
        <w:pStyle w:val="BodyText"/>
        <w:rPr>
          <w:lang w:val="de-DE"/>
        </w:rPr>
      </w:pPr>
      <w:r>
        <w:rPr>
          <w:lang w:val="de-DE"/>
        </w:rPr>
        <w:t>Mittels der Annotation “@</w:t>
      </w:r>
      <w:proofErr w:type="spellStart"/>
      <w:r>
        <w:rPr>
          <w:lang w:val="de-DE"/>
        </w:rPr>
        <w:t>RemoteImplementation</w:t>
      </w:r>
      <w:proofErr w:type="spellEnd"/>
      <w:r>
        <w:rPr>
          <w:lang w:val="de-DE"/>
        </w:rPr>
        <w:t xml:space="preserve">“ wird eine Wrapper Klasse </w:t>
      </w:r>
      <w:r w:rsidR="00F61E76">
        <w:rPr>
          <w:lang w:val="de-DE"/>
        </w:rPr>
        <w:t>für</w:t>
      </w:r>
      <w:r>
        <w:rPr>
          <w:lang w:val="de-DE"/>
        </w:rPr>
        <w:t xml:space="preserve"> das jeweilige Interface generiert. Diese Annotation haben wir an den Interfaces gesetzt, welche über </w:t>
      </w:r>
      <w:proofErr w:type="gramStart"/>
      <w:r w:rsidR="00F61E76">
        <w:rPr>
          <w:lang w:val="de-DE"/>
        </w:rPr>
        <w:t>JAR</w:t>
      </w:r>
      <w:r>
        <w:rPr>
          <w:lang w:val="de-DE"/>
        </w:rPr>
        <w:t xml:space="preserve"> Files</w:t>
      </w:r>
      <w:proofErr w:type="gramEnd"/>
      <w:r>
        <w:rPr>
          <w:lang w:val="de-DE"/>
        </w:rPr>
        <w:t xml:space="preserve"> hinweg kommunizieren. Also einmal </w:t>
      </w:r>
      <w:r w:rsidR="00F61E76">
        <w:rPr>
          <w:lang w:val="de-DE"/>
        </w:rPr>
        <w:t>an den</w:t>
      </w:r>
      <w:r>
        <w:rPr>
          <w:lang w:val="de-DE"/>
        </w:rPr>
        <w:t xml:space="preserve"> “</w:t>
      </w:r>
      <w:proofErr w:type="spellStart"/>
      <w:r>
        <w:rPr>
          <w:lang w:val="de-DE"/>
        </w:rPr>
        <w:t>IScreenHandler</w:t>
      </w:r>
      <w:proofErr w:type="spellEnd"/>
      <w:r>
        <w:rPr>
          <w:lang w:val="de-DE"/>
        </w:rPr>
        <w:t>“</w:t>
      </w:r>
      <w:r w:rsidR="00F61E76">
        <w:rPr>
          <w:lang w:val="de-DE"/>
        </w:rPr>
        <w:t>, “</w:t>
      </w:r>
      <w:proofErr w:type="spellStart"/>
      <w:r w:rsidR="00F61E76">
        <w:rPr>
          <w:lang w:val="de-DE"/>
        </w:rPr>
        <w:t>IPlayerInputManagerImpl</w:t>
      </w:r>
      <w:proofErr w:type="spellEnd"/>
      <w:r w:rsidR="00F61E76">
        <w:rPr>
          <w:lang w:val="de-DE"/>
        </w:rPr>
        <w:t>“</w:t>
      </w:r>
      <w:r>
        <w:rPr>
          <w:lang w:val="de-DE"/>
        </w:rPr>
        <w:t xml:space="preserve"> &amp; “</w:t>
      </w:r>
      <w:proofErr w:type="spellStart"/>
      <w:r w:rsidR="00F61E76">
        <w:rPr>
          <w:lang w:val="de-DE"/>
        </w:rPr>
        <w:t>ISceneChangerImpl</w:t>
      </w:r>
      <w:proofErr w:type="spellEnd"/>
      <w:r w:rsidR="00F61E76">
        <w:rPr>
          <w:lang w:val="de-DE"/>
        </w:rPr>
        <w:t xml:space="preserve">“ Interfaces vom Tron Spiel. </w:t>
      </w:r>
    </w:p>
    <w:p w14:paraId="46BDF737" w14:textId="095EBCD1" w:rsidR="00337540" w:rsidRDefault="00F61E76" w:rsidP="0052000B">
      <w:pPr>
        <w:pStyle w:val="BodyText"/>
        <w:rPr>
          <w:lang w:val="de-DE"/>
        </w:rPr>
      </w:pPr>
      <w:r>
        <w:rPr>
          <w:lang w:val="de-DE"/>
        </w:rPr>
        <w:t xml:space="preserve">Diese Wrapper Klassen benötigen wir, um die Remote </w:t>
      </w:r>
      <w:proofErr w:type="spellStart"/>
      <w:r>
        <w:rPr>
          <w:lang w:val="de-DE"/>
        </w:rPr>
        <w:t>Invocation</w:t>
      </w:r>
      <w:proofErr w:type="spellEnd"/>
      <w:r>
        <w:rPr>
          <w:lang w:val="de-DE"/>
        </w:rPr>
        <w:t xml:space="preserve"> zu realisieren. Dafür haben wir zusätzlich noch mit der Annotation “@</w:t>
      </w:r>
      <w:proofErr w:type="spellStart"/>
      <w:r>
        <w:rPr>
          <w:lang w:val="de-DE"/>
        </w:rPr>
        <w:t>RemoteInterface</w:t>
      </w:r>
      <w:proofErr w:type="spellEnd"/>
      <w:r>
        <w:rPr>
          <w:lang w:val="de-DE"/>
        </w:rPr>
        <w:t xml:space="preserve">“ an denselben Interfaces RPC </w:t>
      </w:r>
      <w:proofErr w:type="spellStart"/>
      <w:r>
        <w:rPr>
          <w:lang w:val="de-DE"/>
        </w:rPr>
        <w:t>Invoker</w:t>
      </w:r>
      <w:proofErr w:type="spellEnd"/>
      <w:r>
        <w:rPr>
          <w:lang w:val="de-DE"/>
        </w:rPr>
        <w:t xml:space="preserve"> Klassen generieren lassen. </w:t>
      </w:r>
    </w:p>
    <w:p w14:paraId="457E045A" w14:textId="77777777" w:rsidR="0052000B" w:rsidRPr="00337540" w:rsidRDefault="0052000B" w:rsidP="0052000B">
      <w:pPr>
        <w:pStyle w:val="BodyText"/>
        <w:rPr>
          <w:lang w:val="de-DE"/>
        </w:rPr>
      </w:pPr>
    </w:p>
    <w:p w14:paraId="6647266F" w14:textId="529A67C2" w:rsidR="00020827" w:rsidRPr="00337540" w:rsidRDefault="00020827" w:rsidP="00020827">
      <w:pPr>
        <w:pStyle w:val="BodyText"/>
        <w:rPr>
          <w:lang w:val="de-DE"/>
        </w:rPr>
      </w:pPr>
    </w:p>
    <w:p w14:paraId="088B6BDA" w14:textId="67B52CA9" w:rsidR="00020827" w:rsidRPr="00337540" w:rsidRDefault="00020827" w:rsidP="00020827">
      <w:pPr>
        <w:pStyle w:val="BodyText"/>
        <w:rPr>
          <w:lang w:val="de-DE"/>
        </w:rPr>
      </w:pPr>
    </w:p>
    <w:p w14:paraId="2C7F3E84" w14:textId="5BA0BD30" w:rsidR="00020827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Beta 5 – Gamma 8</w:t>
      </w:r>
    </w:p>
    <w:p w14:paraId="4086D4B9" w14:textId="659D7BA0" w:rsidR="00C15C7D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ßenstehender </w:t>
      </w:r>
      <w:proofErr w:type="gramStart"/>
      <w:r>
        <w:rPr>
          <w:lang w:val="de-DE"/>
        </w:rPr>
        <w:t>REST Server</w:t>
      </w:r>
      <w:proofErr w:type="gramEnd"/>
      <w:r>
        <w:rPr>
          <w:lang w:val="de-DE"/>
        </w:rPr>
        <w:t xml:space="preserve">, welcher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aufnimmt </w:t>
      </w:r>
    </w:p>
    <w:p w14:paraId="659C90E6" w14:textId="73C56FF7" w:rsid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Model / </w:t>
      </w:r>
      <w:proofErr w:type="spellStart"/>
      <w:r>
        <w:rPr>
          <w:lang w:val="de-DE"/>
        </w:rPr>
        <w:t>controller</w:t>
      </w:r>
      <w:proofErr w:type="spellEnd"/>
      <w:r>
        <w:rPr>
          <w:lang w:val="de-DE"/>
        </w:rPr>
        <w:t xml:space="preserve"> nehmen sich diesen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und berechnen jeweils die </w:t>
      </w:r>
      <w:proofErr w:type="spellStart"/>
      <w:r>
        <w:rPr>
          <w:lang w:val="de-DE"/>
        </w:rPr>
        <w:t>veraenderungen</w:t>
      </w:r>
      <w:proofErr w:type="spellEnd"/>
      <w:r>
        <w:rPr>
          <w:lang w:val="de-DE"/>
        </w:rPr>
        <w:t xml:space="preserve"> auf dem Board und verteilen die normal </w:t>
      </w:r>
      <w:proofErr w:type="spellStart"/>
      <w:r>
        <w:rPr>
          <w:lang w:val="de-DE"/>
        </w:rPr>
        <w:t>gruppen</w:t>
      </w:r>
      <w:proofErr w:type="spellEnd"/>
      <w:r>
        <w:rPr>
          <w:lang w:val="de-DE"/>
        </w:rPr>
        <w:t xml:space="preserve"> intern </w:t>
      </w:r>
      <w:proofErr w:type="spellStart"/>
      <w:r>
        <w:rPr>
          <w:lang w:val="de-DE"/>
        </w:rPr>
        <w:t>ueber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RPC Calls</w:t>
      </w:r>
      <w:proofErr w:type="gramEnd"/>
    </w:p>
    <w:p w14:paraId="78654565" w14:textId="502E0A92" w:rsidR="00C15C7D" w:rsidRP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Tick </w:t>
      </w:r>
      <w:proofErr w:type="spellStart"/>
      <w:r>
        <w:rPr>
          <w:lang w:val="de-DE"/>
        </w:rPr>
        <w:t>mechanik</w:t>
      </w:r>
      <w:proofErr w:type="spellEnd"/>
    </w:p>
    <w:sectPr w:rsidR="00C15C7D" w:rsidRPr="00C15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46D0B" w14:textId="77777777" w:rsidR="00CD3D3C" w:rsidRDefault="00CD3D3C">
      <w:pPr>
        <w:spacing w:after="0"/>
      </w:pPr>
      <w:r>
        <w:separator/>
      </w:r>
    </w:p>
  </w:endnote>
  <w:endnote w:type="continuationSeparator" w:id="0">
    <w:p w14:paraId="4BCBD128" w14:textId="77777777" w:rsidR="00CD3D3C" w:rsidRDefault="00CD3D3C">
      <w:pPr>
        <w:spacing w:after="0"/>
      </w:pPr>
      <w:r>
        <w:continuationSeparator/>
      </w:r>
    </w:p>
  </w:endnote>
  <w:endnote w:type="continuationNotice" w:id="1">
    <w:p w14:paraId="298B3159" w14:textId="77777777" w:rsidR="00CD3D3C" w:rsidRDefault="00CD3D3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8C88C" w14:textId="77777777" w:rsidR="00CD3D3C" w:rsidRDefault="00CD3D3C">
      <w:r>
        <w:separator/>
      </w:r>
    </w:p>
  </w:footnote>
  <w:footnote w:type="continuationSeparator" w:id="0">
    <w:p w14:paraId="702A9E48" w14:textId="77777777" w:rsidR="00CD3D3C" w:rsidRDefault="00CD3D3C">
      <w:r>
        <w:continuationSeparator/>
      </w:r>
    </w:p>
  </w:footnote>
  <w:footnote w:type="continuationNotice" w:id="1">
    <w:p w14:paraId="6119E1B2" w14:textId="77777777" w:rsidR="00CD3D3C" w:rsidRDefault="00CD3D3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377D2"/>
    <w:rsid w:val="0005029F"/>
    <w:rsid w:val="00052641"/>
    <w:rsid w:val="0005429B"/>
    <w:rsid w:val="00074B23"/>
    <w:rsid w:val="00075287"/>
    <w:rsid w:val="000C343A"/>
    <w:rsid w:val="000C468B"/>
    <w:rsid w:val="000D773E"/>
    <w:rsid w:val="000E703D"/>
    <w:rsid w:val="00125153"/>
    <w:rsid w:val="0013286E"/>
    <w:rsid w:val="001369F9"/>
    <w:rsid w:val="00137753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200F1C"/>
    <w:rsid w:val="0023375D"/>
    <w:rsid w:val="002435B3"/>
    <w:rsid w:val="00246AC7"/>
    <w:rsid w:val="00251F4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304F76"/>
    <w:rsid w:val="00310CB5"/>
    <w:rsid w:val="00325D05"/>
    <w:rsid w:val="00326F32"/>
    <w:rsid w:val="00337540"/>
    <w:rsid w:val="00345202"/>
    <w:rsid w:val="003479C4"/>
    <w:rsid w:val="00366200"/>
    <w:rsid w:val="00367A22"/>
    <w:rsid w:val="0038627B"/>
    <w:rsid w:val="00397578"/>
    <w:rsid w:val="003A74CE"/>
    <w:rsid w:val="003C6313"/>
    <w:rsid w:val="003D3A0F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50E26"/>
    <w:rsid w:val="00757460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81A7B"/>
    <w:rsid w:val="008839E1"/>
    <w:rsid w:val="00883ED4"/>
    <w:rsid w:val="008A6106"/>
    <w:rsid w:val="008B3BFA"/>
    <w:rsid w:val="008C6A72"/>
    <w:rsid w:val="008D3FE4"/>
    <w:rsid w:val="008E3FBD"/>
    <w:rsid w:val="0090069B"/>
    <w:rsid w:val="009227DD"/>
    <w:rsid w:val="009439EB"/>
    <w:rsid w:val="00946671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F7103"/>
    <w:rsid w:val="00A10A8D"/>
    <w:rsid w:val="00A172DA"/>
    <w:rsid w:val="00A4174C"/>
    <w:rsid w:val="00A63AAB"/>
    <w:rsid w:val="00A80D05"/>
    <w:rsid w:val="00A93EC0"/>
    <w:rsid w:val="00A94882"/>
    <w:rsid w:val="00AB057D"/>
    <w:rsid w:val="00AC67A5"/>
    <w:rsid w:val="00AE0157"/>
    <w:rsid w:val="00AE4574"/>
    <w:rsid w:val="00AE53AE"/>
    <w:rsid w:val="00AF7093"/>
    <w:rsid w:val="00B3294A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D3D3C"/>
    <w:rsid w:val="00CF1E48"/>
    <w:rsid w:val="00CF5212"/>
    <w:rsid w:val="00D003A1"/>
    <w:rsid w:val="00D2436C"/>
    <w:rsid w:val="00D440C6"/>
    <w:rsid w:val="00D462C1"/>
    <w:rsid w:val="00D51CFA"/>
    <w:rsid w:val="00D71B4B"/>
    <w:rsid w:val="00D809C9"/>
    <w:rsid w:val="00D85D6F"/>
    <w:rsid w:val="00DC3E69"/>
    <w:rsid w:val="00DD0EB0"/>
    <w:rsid w:val="00DE71C7"/>
    <w:rsid w:val="00E05404"/>
    <w:rsid w:val="00E34581"/>
    <w:rsid w:val="00E542A1"/>
    <w:rsid w:val="00E73FDC"/>
    <w:rsid w:val="00E76996"/>
    <w:rsid w:val="00EA169A"/>
    <w:rsid w:val="00EA4F04"/>
    <w:rsid w:val="00EC0628"/>
    <w:rsid w:val="00EF72F4"/>
    <w:rsid w:val="00F04363"/>
    <w:rsid w:val="00F36CE1"/>
    <w:rsid w:val="00F42FE6"/>
    <w:rsid w:val="00F61E76"/>
    <w:rsid w:val="00F62E50"/>
    <w:rsid w:val="00FA6CE3"/>
    <w:rsid w:val="00FC48F1"/>
    <w:rsid w:val="00FD319B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.becke@haw-hamburg.de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mailto:Dominik.mueller@haw-hamburg.de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4</Pages>
  <Words>2281</Words>
  <Characters>1300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91</cp:revision>
  <dcterms:created xsi:type="dcterms:W3CDTF">2022-11-08T17:35:00Z</dcterms:created>
  <dcterms:modified xsi:type="dcterms:W3CDTF">2023-01-13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